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98466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984674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96809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9361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3568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92312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012273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58047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76788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534623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22308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5319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2487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4821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8283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522241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имофей Абакумов</dc:creator>
  <dc:language>ru-RU</dc:language>
  <cp:keywords/>
  <dcterms:created xsi:type="dcterms:W3CDTF">2025-03-27T08:47:18Z</dcterms:created>
  <dcterms:modified xsi:type="dcterms:W3CDTF">2025-03-27T08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